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0820" w:rsidRDefault="006F0820" w:rsidP="006F0820">
      <w:proofErr w:type="gramStart"/>
      <w:r>
        <w:t>Plot(</w:t>
      </w:r>
      <w:proofErr w:type="gramEnd"/>
      <w:r>
        <w:t>)</w:t>
      </w:r>
    </w:p>
    <w:p w:rsidR="006F0820" w:rsidRDefault="006F0820" w:rsidP="006F0820">
      <w:r>
        <w:t xml:space="preserve"> {</w:t>
      </w:r>
    </w:p>
    <w:p w:rsidR="006F0820" w:rsidRDefault="006F0820" w:rsidP="006F0820">
      <w:r>
        <w:t xml:space="preserve">  </w:t>
      </w:r>
      <w:proofErr w:type="spellStart"/>
      <w:r>
        <w:t>MCMC_</w:t>
      </w:r>
      <w:proofErr w:type="gramStart"/>
      <w:r>
        <w:t>Sample</w:t>
      </w:r>
      <w:proofErr w:type="spellEnd"/>
      <w:r>
        <w:t>(</w:t>
      </w:r>
      <w:proofErr w:type="gramEnd"/>
      <w:r>
        <w:t>"Wall Tempo", 20, 100000)</w:t>
      </w:r>
    </w:p>
    <w:p w:rsidR="006F0820" w:rsidRDefault="006F0820" w:rsidP="006F0820">
      <w:r>
        <w:t xml:space="preserve">  {</w:t>
      </w:r>
    </w:p>
    <w:p w:rsidR="006F0820" w:rsidRDefault="006F0820" w:rsidP="006F0820">
      <w:r>
        <w:t xml:space="preserve">  };</w:t>
      </w:r>
    </w:p>
    <w:p w:rsidR="006F0820" w:rsidRDefault="006F0820" w:rsidP="006F0820">
      <w:r>
        <w:t xml:space="preserve">  </w:t>
      </w:r>
      <w:proofErr w:type="gramStart"/>
      <w:r>
        <w:t>Phase(</w:t>
      </w:r>
      <w:proofErr w:type="gramEnd"/>
      <w:r>
        <w:t>"Wall Construction")</w:t>
      </w:r>
    </w:p>
    <w:p w:rsidR="006F0820" w:rsidRDefault="006F0820" w:rsidP="006F0820">
      <w:r>
        <w:t xml:space="preserve">  {</w:t>
      </w:r>
    </w:p>
    <w:p w:rsidR="006F0820" w:rsidRDefault="006F0820" w:rsidP="006F0820">
      <w:r>
        <w:t xml:space="preserve">   </w:t>
      </w:r>
      <w:proofErr w:type="gramStart"/>
      <w:r>
        <w:t>Sequence(</w:t>
      </w:r>
      <w:proofErr w:type="gramEnd"/>
      <w:r>
        <w:t>Wall 2)</w:t>
      </w:r>
    </w:p>
    <w:p w:rsidR="006F0820" w:rsidRDefault="006F0820" w:rsidP="006F0820">
      <w:r>
        <w:t xml:space="preserve">   {</w:t>
      </w:r>
    </w:p>
    <w:p w:rsidR="006F0820" w:rsidRDefault="006F0820" w:rsidP="006F0820">
      <w:r>
        <w:t xml:space="preserve">    </w:t>
      </w:r>
      <w:proofErr w:type="gramStart"/>
      <w:r>
        <w:t>Boundary(</w:t>
      </w:r>
      <w:proofErr w:type="gramEnd"/>
      <w:r>
        <w:t>"Wall 2 Start");</w:t>
      </w:r>
    </w:p>
    <w:p w:rsidR="006F0820" w:rsidRDefault="006F0820" w:rsidP="006F0820">
      <w:r>
        <w:t xml:space="preserve">    </w:t>
      </w:r>
      <w:proofErr w:type="gramStart"/>
      <w:r>
        <w:t>Phase(</w:t>
      </w:r>
      <w:proofErr w:type="gramEnd"/>
      <w:r>
        <w:t>"Wall 2 TPQ")</w:t>
      </w:r>
    </w:p>
    <w:p w:rsidR="006F0820" w:rsidRDefault="006F0820" w:rsidP="006F0820">
      <w:r>
        <w:t xml:space="preserve">    {</w:t>
      </w:r>
    </w:p>
    <w:p w:rsidR="006F0820" w:rsidRDefault="006F0820" w:rsidP="006F0820">
      <w:r>
        <w:t xml:space="preserve">     </w:t>
      </w:r>
      <w:proofErr w:type="spellStart"/>
      <w:r>
        <w:t>R_</w:t>
      </w:r>
      <w:proofErr w:type="gramStart"/>
      <w:r>
        <w:t>Date</w:t>
      </w:r>
      <w:proofErr w:type="spellEnd"/>
      <w:r>
        <w:t>(</w:t>
      </w:r>
      <w:proofErr w:type="gramEnd"/>
      <w:r>
        <w:t>"AA113188", 131, 20);</w:t>
      </w:r>
    </w:p>
    <w:p w:rsidR="006F0820" w:rsidRDefault="006F0820" w:rsidP="006F0820">
      <w:r>
        <w:t xml:space="preserve">    };</w:t>
      </w:r>
    </w:p>
    <w:p w:rsidR="006F0820" w:rsidRDefault="006F0820" w:rsidP="006F0820">
      <w:r>
        <w:t xml:space="preserve">    </w:t>
      </w:r>
      <w:proofErr w:type="gramStart"/>
      <w:r>
        <w:t>Boundary(</w:t>
      </w:r>
      <w:proofErr w:type="gramEnd"/>
      <w:r>
        <w:t>"Construction Wall 2");</w:t>
      </w:r>
    </w:p>
    <w:p w:rsidR="006F0820" w:rsidRDefault="006F0820" w:rsidP="006F0820">
      <w:r>
        <w:t xml:space="preserve">    </w:t>
      </w:r>
      <w:proofErr w:type="gramStart"/>
      <w:r>
        <w:t>Before(</w:t>
      </w:r>
      <w:proofErr w:type="gramEnd"/>
      <w:r>
        <w:t>"AD 1900")</w:t>
      </w:r>
    </w:p>
    <w:p w:rsidR="006F0820" w:rsidRDefault="006F0820" w:rsidP="006F0820">
      <w:r>
        <w:t xml:space="preserve">    {</w:t>
      </w:r>
    </w:p>
    <w:p w:rsidR="006F0820" w:rsidRDefault="006F0820" w:rsidP="006F0820">
      <w:r>
        <w:t xml:space="preserve">     </w:t>
      </w:r>
      <w:proofErr w:type="spellStart"/>
      <w:r>
        <w:t>C_</w:t>
      </w:r>
      <w:proofErr w:type="gramStart"/>
      <w:r>
        <w:t>Date</w:t>
      </w:r>
      <w:proofErr w:type="spellEnd"/>
      <w:r>
        <w:t>(</w:t>
      </w:r>
      <w:proofErr w:type="gramEnd"/>
      <w:r>
        <w:t>"AD 1900", 1900, 5);</w:t>
      </w:r>
    </w:p>
    <w:p w:rsidR="006F0820" w:rsidRDefault="006F0820" w:rsidP="006F0820">
      <w:r>
        <w:t xml:space="preserve">    };</w:t>
      </w:r>
    </w:p>
    <w:p w:rsidR="006F0820" w:rsidRDefault="006F0820" w:rsidP="006F0820">
      <w:r>
        <w:t xml:space="preserve">   };</w:t>
      </w:r>
    </w:p>
    <w:p w:rsidR="006F0820" w:rsidRDefault="006F0820" w:rsidP="006F0820">
      <w:r>
        <w:t xml:space="preserve">   </w:t>
      </w:r>
      <w:proofErr w:type="gramStart"/>
      <w:r>
        <w:t>Sequence(</w:t>
      </w:r>
      <w:proofErr w:type="gramEnd"/>
      <w:r>
        <w:t>Wall 92)</w:t>
      </w:r>
    </w:p>
    <w:p w:rsidR="006F0820" w:rsidRDefault="006F0820" w:rsidP="006F0820">
      <w:r>
        <w:t xml:space="preserve">   {</w:t>
      </w:r>
    </w:p>
    <w:p w:rsidR="006F0820" w:rsidRDefault="006F0820" w:rsidP="006F0820">
      <w:r>
        <w:t xml:space="preserve">    </w:t>
      </w:r>
      <w:proofErr w:type="gramStart"/>
      <w:r>
        <w:t>Boundary(</w:t>
      </w:r>
      <w:proofErr w:type="gramEnd"/>
      <w:r>
        <w:t>"Wall 92 Start");</w:t>
      </w:r>
    </w:p>
    <w:p w:rsidR="006F0820" w:rsidRDefault="006F0820" w:rsidP="006F0820">
      <w:r>
        <w:t xml:space="preserve">    </w:t>
      </w:r>
      <w:proofErr w:type="gramStart"/>
      <w:r>
        <w:t>Phase(</w:t>
      </w:r>
      <w:proofErr w:type="gramEnd"/>
      <w:r>
        <w:t>"Wall 92 TPQ")</w:t>
      </w:r>
    </w:p>
    <w:p w:rsidR="006F0820" w:rsidRDefault="006F0820" w:rsidP="006F0820">
      <w:r>
        <w:t xml:space="preserve">    {</w:t>
      </w:r>
    </w:p>
    <w:p w:rsidR="006F0820" w:rsidRDefault="006F0820" w:rsidP="006F0820">
      <w:r>
        <w:t xml:space="preserve">     </w:t>
      </w:r>
      <w:proofErr w:type="spellStart"/>
      <w:r>
        <w:t>R_</w:t>
      </w:r>
      <w:proofErr w:type="gramStart"/>
      <w:r>
        <w:t>Date</w:t>
      </w:r>
      <w:proofErr w:type="spellEnd"/>
      <w:r>
        <w:t>(</w:t>
      </w:r>
      <w:proofErr w:type="gramEnd"/>
      <w:r>
        <w:t>"UGAMS43806", 160, 20);</w:t>
      </w:r>
    </w:p>
    <w:p w:rsidR="006F0820" w:rsidRDefault="006F0820" w:rsidP="006F0820">
      <w:r>
        <w:t xml:space="preserve">    };</w:t>
      </w:r>
    </w:p>
    <w:p w:rsidR="006F0820" w:rsidRDefault="006F0820" w:rsidP="006F0820">
      <w:r>
        <w:t xml:space="preserve">    </w:t>
      </w:r>
      <w:proofErr w:type="gramStart"/>
      <w:r>
        <w:t>Boundary(</w:t>
      </w:r>
      <w:proofErr w:type="gramEnd"/>
      <w:r>
        <w:t>"Construction Wall 92");</w:t>
      </w:r>
    </w:p>
    <w:p w:rsidR="006F0820" w:rsidRDefault="006F0820" w:rsidP="006F0820">
      <w:r>
        <w:lastRenderedPageBreak/>
        <w:t xml:space="preserve">    </w:t>
      </w:r>
      <w:proofErr w:type="gramStart"/>
      <w:r>
        <w:t>Before(</w:t>
      </w:r>
      <w:proofErr w:type="gramEnd"/>
      <w:r>
        <w:t>"AD 1900")</w:t>
      </w:r>
    </w:p>
    <w:p w:rsidR="006F0820" w:rsidRDefault="006F0820" w:rsidP="006F0820">
      <w:r>
        <w:t xml:space="preserve">    {</w:t>
      </w:r>
    </w:p>
    <w:p w:rsidR="006F0820" w:rsidRDefault="006F0820" w:rsidP="006F0820">
      <w:r>
        <w:t xml:space="preserve">     </w:t>
      </w:r>
      <w:proofErr w:type="spellStart"/>
      <w:r>
        <w:t>C_</w:t>
      </w:r>
      <w:proofErr w:type="gramStart"/>
      <w:r>
        <w:t>Date</w:t>
      </w:r>
      <w:proofErr w:type="spellEnd"/>
      <w:r>
        <w:t>(</w:t>
      </w:r>
      <w:proofErr w:type="gramEnd"/>
      <w:r>
        <w:t>"AD 1900", 1900, 5);</w:t>
      </w:r>
    </w:p>
    <w:p w:rsidR="006F0820" w:rsidRDefault="006F0820" w:rsidP="006F0820">
      <w:r>
        <w:t xml:space="preserve">    };</w:t>
      </w:r>
    </w:p>
    <w:p w:rsidR="006F0820" w:rsidRDefault="006F0820" w:rsidP="006F0820">
      <w:r>
        <w:t xml:space="preserve">   };</w:t>
      </w:r>
    </w:p>
    <w:p w:rsidR="006F0820" w:rsidRDefault="006F0820" w:rsidP="006F0820">
      <w:r>
        <w:t xml:space="preserve">   </w:t>
      </w:r>
      <w:proofErr w:type="gramStart"/>
      <w:r>
        <w:t>Sequence(</w:t>
      </w:r>
      <w:proofErr w:type="gramEnd"/>
      <w:r>
        <w:t>Wall 36)</w:t>
      </w:r>
    </w:p>
    <w:p w:rsidR="006F0820" w:rsidRDefault="006F0820" w:rsidP="006F0820">
      <w:r>
        <w:t xml:space="preserve">   {</w:t>
      </w:r>
    </w:p>
    <w:p w:rsidR="006F0820" w:rsidRDefault="006F0820" w:rsidP="006F0820">
      <w:r>
        <w:t xml:space="preserve">    </w:t>
      </w:r>
      <w:proofErr w:type="gramStart"/>
      <w:r>
        <w:t>Boundary(</w:t>
      </w:r>
      <w:proofErr w:type="gramEnd"/>
      <w:r>
        <w:t>"Wall 36 Start");</w:t>
      </w:r>
    </w:p>
    <w:p w:rsidR="006F0820" w:rsidRDefault="006F0820" w:rsidP="006F0820">
      <w:r>
        <w:t xml:space="preserve">    </w:t>
      </w:r>
      <w:proofErr w:type="gramStart"/>
      <w:r>
        <w:t>Phase(</w:t>
      </w:r>
      <w:proofErr w:type="gramEnd"/>
      <w:r>
        <w:t>"Wall 36 TPQ")</w:t>
      </w:r>
    </w:p>
    <w:p w:rsidR="006F0820" w:rsidRDefault="006F0820" w:rsidP="006F0820">
      <w:r>
        <w:t xml:space="preserve">    {</w:t>
      </w:r>
    </w:p>
    <w:p w:rsidR="006F0820" w:rsidRDefault="006F0820" w:rsidP="006F0820">
      <w:r>
        <w:t xml:space="preserve">     </w:t>
      </w:r>
      <w:proofErr w:type="spellStart"/>
      <w:r>
        <w:t>R_</w:t>
      </w:r>
      <w:proofErr w:type="gramStart"/>
      <w:r>
        <w:t>Date</w:t>
      </w:r>
      <w:proofErr w:type="spellEnd"/>
      <w:r>
        <w:t>(</w:t>
      </w:r>
      <w:proofErr w:type="gramEnd"/>
      <w:r>
        <w:t>"AA112177", 367, 29);</w:t>
      </w:r>
    </w:p>
    <w:p w:rsidR="006F0820" w:rsidRDefault="006F0820" w:rsidP="006F0820">
      <w:r>
        <w:t xml:space="preserve">    };</w:t>
      </w:r>
    </w:p>
    <w:p w:rsidR="006F0820" w:rsidRDefault="006F0820" w:rsidP="006F0820">
      <w:r>
        <w:t xml:space="preserve">    </w:t>
      </w:r>
      <w:proofErr w:type="gramStart"/>
      <w:r>
        <w:t>Boundary(</w:t>
      </w:r>
      <w:proofErr w:type="gramEnd"/>
      <w:r>
        <w:t>"Construction Wall 36");</w:t>
      </w:r>
    </w:p>
    <w:p w:rsidR="006F0820" w:rsidRDefault="006F0820" w:rsidP="006F0820">
      <w:r>
        <w:t xml:space="preserve">    </w:t>
      </w:r>
      <w:proofErr w:type="gramStart"/>
      <w:r>
        <w:t>Before(</w:t>
      </w:r>
      <w:proofErr w:type="gramEnd"/>
      <w:r>
        <w:t>"AD 1900")</w:t>
      </w:r>
    </w:p>
    <w:p w:rsidR="006F0820" w:rsidRDefault="006F0820" w:rsidP="006F0820">
      <w:r>
        <w:t xml:space="preserve">    {</w:t>
      </w:r>
    </w:p>
    <w:p w:rsidR="006F0820" w:rsidRDefault="006F0820" w:rsidP="006F0820">
      <w:r>
        <w:t xml:space="preserve">     </w:t>
      </w:r>
      <w:proofErr w:type="spellStart"/>
      <w:r>
        <w:t>C_</w:t>
      </w:r>
      <w:proofErr w:type="gramStart"/>
      <w:r>
        <w:t>Date</w:t>
      </w:r>
      <w:proofErr w:type="spellEnd"/>
      <w:r>
        <w:t>(</w:t>
      </w:r>
      <w:proofErr w:type="gramEnd"/>
      <w:r>
        <w:t>"AD 1900", 1900, 5);</w:t>
      </w:r>
    </w:p>
    <w:p w:rsidR="006F0820" w:rsidRDefault="006F0820" w:rsidP="006F0820">
      <w:r>
        <w:t xml:space="preserve">    };</w:t>
      </w:r>
    </w:p>
    <w:p w:rsidR="006F0820" w:rsidRDefault="006F0820" w:rsidP="006F0820">
      <w:r>
        <w:t xml:space="preserve">   };</w:t>
      </w:r>
    </w:p>
    <w:p w:rsidR="006F0820" w:rsidRDefault="006F0820" w:rsidP="006F0820">
      <w:r>
        <w:t xml:space="preserve">   </w:t>
      </w:r>
      <w:proofErr w:type="gramStart"/>
      <w:r>
        <w:t>Sequence(</w:t>
      </w:r>
      <w:proofErr w:type="gramEnd"/>
      <w:r>
        <w:t>Wall 89)</w:t>
      </w:r>
    </w:p>
    <w:p w:rsidR="006F0820" w:rsidRDefault="006F0820" w:rsidP="006F0820">
      <w:r>
        <w:t xml:space="preserve">   {</w:t>
      </w:r>
    </w:p>
    <w:p w:rsidR="006F0820" w:rsidRDefault="006F0820" w:rsidP="006F0820">
      <w:r>
        <w:t xml:space="preserve">    </w:t>
      </w:r>
      <w:proofErr w:type="gramStart"/>
      <w:r>
        <w:t>Boundary(</w:t>
      </w:r>
      <w:proofErr w:type="gramEnd"/>
      <w:r>
        <w:t>"Wall 89 Start");</w:t>
      </w:r>
    </w:p>
    <w:p w:rsidR="006F0820" w:rsidRDefault="006F0820" w:rsidP="006F0820">
      <w:r>
        <w:t xml:space="preserve">    </w:t>
      </w:r>
      <w:proofErr w:type="gramStart"/>
      <w:r>
        <w:t>Phase(</w:t>
      </w:r>
      <w:proofErr w:type="gramEnd"/>
      <w:r>
        <w:t>"Wall 89 TPQ")</w:t>
      </w:r>
    </w:p>
    <w:p w:rsidR="006F0820" w:rsidRDefault="006F0820" w:rsidP="006F0820">
      <w:r>
        <w:t xml:space="preserve">    {</w:t>
      </w:r>
    </w:p>
    <w:p w:rsidR="006F0820" w:rsidRDefault="006F0820" w:rsidP="006F0820">
      <w:r>
        <w:t xml:space="preserve">     </w:t>
      </w:r>
      <w:proofErr w:type="spellStart"/>
      <w:r>
        <w:t>R_</w:t>
      </w:r>
      <w:proofErr w:type="gramStart"/>
      <w:r>
        <w:t>Date</w:t>
      </w:r>
      <w:proofErr w:type="spellEnd"/>
      <w:r>
        <w:t>(</w:t>
      </w:r>
      <w:proofErr w:type="gramEnd"/>
      <w:r>
        <w:t>"AA113186", 934, 21);</w:t>
      </w:r>
    </w:p>
    <w:p w:rsidR="006F0820" w:rsidRDefault="006F0820" w:rsidP="006F0820">
      <w:r>
        <w:t xml:space="preserve">    };</w:t>
      </w:r>
    </w:p>
    <w:p w:rsidR="006F0820" w:rsidRDefault="006F0820" w:rsidP="006F0820">
      <w:r>
        <w:t xml:space="preserve">    </w:t>
      </w:r>
      <w:proofErr w:type="gramStart"/>
      <w:r>
        <w:t>Boundary(</w:t>
      </w:r>
      <w:proofErr w:type="gramEnd"/>
      <w:r>
        <w:t>"Construction Wall 89");</w:t>
      </w:r>
    </w:p>
    <w:p w:rsidR="006F0820" w:rsidRDefault="006F0820" w:rsidP="006F0820">
      <w:r>
        <w:t xml:space="preserve">    </w:t>
      </w:r>
      <w:proofErr w:type="gramStart"/>
      <w:r>
        <w:t>Before(</w:t>
      </w:r>
      <w:proofErr w:type="gramEnd"/>
      <w:r>
        <w:t>"AD 1900")</w:t>
      </w:r>
    </w:p>
    <w:p w:rsidR="006F0820" w:rsidRDefault="006F0820" w:rsidP="006F0820">
      <w:r>
        <w:t xml:space="preserve">    {</w:t>
      </w:r>
    </w:p>
    <w:p w:rsidR="006F0820" w:rsidRDefault="006F0820" w:rsidP="006F0820">
      <w:r>
        <w:lastRenderedPageBreak/>
        <w:t xml:space="preserve">     </w:t>
      </w:r>
      <w:proofErr w:type="spellStart"/>
      <w:r>
        <w:t>C_</w:t>
      </w:r>
      <w:proofErr w:type="gramStart"/>
      <w:r>
        <w:t>Date</w:t>
      </w:r>
      <w:proofErr w:type="spellEnd"/>
      <w:r>
        <w:t>(</w:t>
      </w:r>
      <w:proofErr w:type="gramEnd"/>
      <w:r>
        <w:t>"AD 1900", 1900, 5);</w:t>
      </w:r>
    </w:p>
    <w:p w:rsidR="006F0820" w:rsidRDefault="006F0820" w:rsidP="006F0820">
      <w:r>
        <w:t xml:space="preserve">    };</w:t>
      </w:r>
    </w:p>
    <w:p w:rsidR="006F0820" w:rsidRDefault="006F0820" w:rsidP="006F0820">
      <w:r>
        <w:t xml:space="preserve">   };</w:t>
      </w:r>
    </w:p>
    <w:p w:rsidR="006F0820" w:rsidRDefault="006F0820" w:rsidP="006F0820">
      <w:r>
        <w:t xml:space="preserve">   </w:t>
      </w:r>
      <w:proofErr w:type="gramStart"/>
      <w:r>
        <w:t>Sequence(</w:t>
      </w:r>
      <w:proofErr w:type="gramEnd"/>
      <w:r>
        <w:t>Wall 86)</w:t>
      </w:r>
    </w:p>
    <w:p w:rsidR="006F0820" w:rsidRDefault="006F0820" w:rsidP="006F0820">
      <w:r>
        <w:t xml:space="preserve">   {</w:t>
      </w:r>
    </w:p>
    <w:p w:rsidR="006F0820" w:rsidRDefault="006F0820" w:rsidP="006F0820">
      <w:r>
        <w:t xml:space="preserve">    </w:t>
      </w:r>
      <w:proofErr w:type="gramStart"/>
      <w:r>
        <w:t>Boundary(</w:t>
      </w:r>
      <w:proofErr w:type="gramEnd"/>
      <w:r>
        <w:t>"Wall 86 Start");</w:t>
      </w:r>
    </w:p>
    <w:p w:rsidR="006F0820" w:rsidRDefault="006F0820" w:rsidP="006F0820">
      <w:r>
        <w:t xml:space="preserve">    </w:t>
      </w:r>
      <w:proofErr w:type="gramStart"/>
      <w:r>
        <w:t>Phase(</w:t>
      </w:r>
      <w:proofErr w:type="gramEnd"/>
      <w:r>
        <w:t>"Wall 86 TPQ")</w:t>
      </w:r>
    </w:p>
    <w:p w:rsidR="006F0820" w:rsidRDefault="006F0820" w:rsidP="006F0820">
      <w:r>
        <w:t xml:space="preserve">    {</w:t>
      </w:r>
    </w:p>
    <w:p w:rsidR="006F0820" w:rsidRDefault="006F0820" w:rsidP="006F0820">
      <w:r>
        <w:t xml:space="preserve">     </w:t>
      </w:r>
      <w:proofErr w:type="spellStart"/>
      <w:r>
        <w:t>R_</w:t>
      </w:r>
      <w:proofErr w:type="gramStart"/>
      <w:r>
        <w:t>Date</w:t>
      </w:r>
      <w:proofErr w:type="spellEnd"/>
      <w:r>
        <w:t>(</w:t>
      </w:r>
      <w:proofErr w:type="gramEnd"/>
      <w:r>
        <w:t>"AA113189", 129, 20);</w:t>
      </w:r>
    </w:p>
    <w:p w:rsidR="006F0820" w:rsidRDefault="006F0820" w:rsidP="006F0820">
      <w:r>
        <w:t xml:space="preserve">     </w:t>
      </w:r>
      <w:proofErr w:type="spellStart"/>
      <w:r>
        <w:t>R_</w:t>
      </w:r>
      <w:proofErr w:type="gramStart"/>
      <w:r>
        <w:t>Date</w:t>
      </w:r>
      <w:proofErr w:type="spellEnd"/>
      <w:r>
        <w:t>(</w:t>
      </w:r>
      <w:proofErr w:type="gramEnd"/>
      <w:r>
        <w:t>"AA112171", 696, 26);</w:t>
      </w:r>
    </w:p>
    <w:p w:rsidR="006F0820" w:rsidRDefault="006F0820" w:rsidP="006F0820">
      <w:r>
        <w:t xml:space="preserve">    };</w:t>
      </w:r>
    </w:p>
    <w:p w:rsidR="006F0820" w:rsidRDefault="006F0820" w:rsidP="006F0820">
      <w:r>
        <w:t xml:space="preserve">    </w:t>
      </w:r>
      <w:proofErr w:type="gramStart"/>
      <w:r>
        <w:t>Boundary(</w:t>
      </w:r>
      <w:proofErr w:type="gramEnd"/>
      <w:r>
        <w:t>"Construction Wall 86");</w:t>
      </w:r>
    </w:p>
    <w:p w:rsidR="006F0820" w:rsidRDefault="006F0820" w:rsidP="006F0820">
      <w:r>
        <w:t xml:space="preserve">    </w:t>
      </w:r>
      <w:proofErr w:type="gramStart"/>
      <w:r>
        <w:t>Before(</w:t>
      </w:r>
      <w:proofErr w:type="gramEnd"/>
      <w:r>
        <w:t>"AD 1900")</w:t>
      </w:r>
    </w:p>
    <w:p w:rsidR="006F0820" w:rsidRDefault="006F0820" w:rsidP="006F0820">
      <w:r>
        <w:t xml:space="preserve">    {</w:t>
      </w:r>
    </w:p>
    <w:p w:rsidR="006F0820" w:rsidRDefault="006F0820" w:rsidP="006F0820">
      <w:r>
        <w:t xml:space="preserve">     </w:t>
      </w:r>
      <w:proofErr w:type="spellStart"/>
      <w:r>
        <w:t>C_</w:t>
      </w:r>
      <w:proofErr w:type="gramStart"/>
      <w:r>
        <w:t>Date</w:t>
      </w:r>
      <w:proofErr w:type="spellEnd"/>
      <w:r>
        <w:t>(</w:t>
      </w:r>
      <w:proofErr w:type="gramEnd"/>
      <w:r>
        <w:t>"AD 1900", 1900, 5);</w:t>
      </w:r>
    </w:p>
    <w:p w:rsidR="006F0820" w:rsidRDefault="006F0820" w:rsidP="006F0820">
      <w:r>
        <w:t xml:space="preserve">    };</w:t>
      </w:r>
    </w:p>
    <w:p w:rsidR="006F0820" w:rsidRDefault="006F0820" w:rsidP="006F0820">
      <w:r>
        <w:t xml:space="preserve">   };</w:t>
      </w:r>
    </w:p>
    <w:p w:rsidR="006F0820" w:rsidRDefault="006F0820" w:rsidP="006F0820">
      <w:r>
        <w:t xml:space="preserve">   </w:t>
      </w:r>
      <w:proofErr w:type="gramStart"/>
      <w:r>
        <w:t>Sequence(</w:t>
      </w:r>
      <w:proofErr w:type="gramEnd"/>
      <w:r>
        <w:t>Wall 33)</w:t>
      </w:r>
    </w:p>
    <w:p w:rsidR="006F0820" w:rsidRDefault="006F0820" w:rsidP="006F0820">
      <w:r>
        <w:t xml:space="preserve">   {</w:t>
      </w:r>
    </w:p>
    <w:p w:rsidR="006F0820" w:rsidRDefault="006F0820" w:rsidP="006F0820">
      <w:r>
        <w:t xml:space="preserve">    </w:t>
      </w:r>
      <w:proofErr w:type="gramStart"/>
      <w:r>
        <w:t>Boundary(</w:t>
      </w:r>
      <w:proofErr w:type="gramEnd"/>
      <w:r>
        <w:t>"Wall 33 Start");</w:t>
      </w:r>
    </w:p>
    <w:p w:rsidR="006F0820" w:rsidRDefault="006F0820" w:rsidP="006F0820">
      <w:r>
        <w:t xml:space="preserve">    </w:t>
      </w:r>
      <w:proofErr w:type="gramStart"/>
      <w:r>
        <w:t>Phase(</w:t>
      </w:r>
      <w:proofErr w:type="gramEnd"/>
      <w:r>
        <w:t>"DW 18 TPQ")</w:t>
      </w:r>
    </w:p>
    <w:p w:rsidR="006F0820" w:rsidRDefault="006F0820" w:rsidP="006F0820">
      <w:r>
        <w:t xml:space="preserve">    {</w:t>
      </w:r>
    </w:p>
    <w:p w:rsidR="006F0820" w:rsidRDefault="006F0820" w:rsidP="006F0820">
      <w:r>
        <w:t xml:space="preserve">     </w:t>
      </w:r>
      <w:proofErr w:type="spellStart"/>
      <w:r>
        <w:t>R_</w:t>
      </w:r>
      <w:proofErr w:type="gramStart"/>
      <w:r>
        <w:t>Date</w:t>
      </w:r>
      <w:proofErr w:type="spellEnd"/>
      <w:r>
        <w:t>(</w:t>
      </w:r>
      <w:proofErr w:type="gramEnd"/>
      <w:r>
        <w:t>"AA112173", 146, 25);</w:t>
      </w:r>
    </w:p>
    <w:p w:rsidR="006F0820" w:rsidRDefault="006F0820" w:rsidP="006F0820">
      <w:r>
        <w:t xml:space="preserve">    };</w:t>
      </w:r>
    </w:p>
    <w:p w:rsidR="006F0820" w:rsidRDefault="006F0820" w:rsidP="006F0820">
      <w:r>
        <w:t xml:space="preserve">    </w:t>
      </w:r>
      <w:proofErr w:type="gramStart"/>
      <w:r>
        <w:t>Boundary(</w:t>
      </w:r>
      <w:proofErr w:type="gramEnd"/>
      <w:r>
        <w:t>"Construction Wall 33");</w:t>
      </w:r>
    </w:p>
    <w:p w:rsidR="006F0820" w:rsidRDefault="006F0820" w:rsidP="006F0820">
      <w:r>
        <w:t xml:space="preserve">    </w:t>
      </w:r>
      <w:proofErr w:type="gramStart"/>
      <w:r>
        <w:t>Before(</w:t>
      </w:r>
      <w:proofErr w:type="gramEnd"/>
      <w:r>
        <w:t>"AD 1900")</w:t>
      </w:r>
    </w:p>
    <w:p w:rsidR="006F0820" w:rsidRDefault="006F0820" w:rsidP="006F0820">
      <w:r>
        <w:t xml:space="preserve">    {</w:t>
      </w:r>
    </w:p>
    <w:p w:rsidR="006F0820" w:rsidRDefault="006F0820" w:rsidP="006F0820">
      <w:r>
        <w:t xml:space="preserve">     </w:t>
      </w:r>
      <w:proofErr w:type="spellStart"/>
      <w:r>
        <w:t>C_</w:t>
      </w:r>
      <w:proofErr w:type="gramStart"/>
      <w:r>
        <w:t>Date</w:t>
      </w:r>
      <w:proofErr w:type="spellEnd"/>
      <w:r>
        <w:t>(</w:t>
      </w:r>
      <w:proofErr w:type="gramEnd"/>
      <w:r>
        <w:t>"AD 1900", 1900, 5);</w:t>
      </w:r>
    </w:p>
    <w:p w:rsidR="006F0820" w:rsidRDefault="006F0820" w:rsidP="006F0820">
      <w:r>
        <w:lastRenderedPageBreak/>
        <w:t xml:space="preserve">    };</w:t>
      </w:r>
    </w:p>
    <w:p w:rsidR="006F0820" w:rsidRDefault="006F0820" w:rsidP="006F0820">
      <w:r>
        <w:t xml:space="preserve">   };</w:t>
      </w:r>
    </w:p>
    <w:p w:rsidR="006F0820" w:rsidRDefault="006F0820" w:rsidP="006F0820">
      <w:r>
        <w:t xml:space="preserve">   </w:t>
      </w:r>
      <w:proofErr w:type="gramStart"/>
      <w:r>
        <w:t>Sequence(</w:t>
      </w:r>
      <w:proofErr w:type="gramEnd"/>
      <w:r>
        <w:t>Wall 46)</w:t>
      </w:r>
    </w:p>
    <w:p w:rsidR="006F0820" w:rsidRDefault="006F0820" w:rsidP="006F0820">
      <w:r>
        <w:t xml:space="preserve">   {</w:t>
      </w:r>
    </w:p>
    <w:p w:rsidR="006F0820" w:rsidRDefault="006F0820" w:rsidP="006F0820">
      <w:r>
        <w:t xml:space="preserve">    </w:t>
      </w:r>
      <w:proofErr w:type="gramStart"/>
      <w:r>
        <w:t>Boundary(</w:t>
      </w:r>
      <w:proofErr w:type="gramEnd"/>
      <w:r>
        <w:t>"Wall 46 Start");</w:t>
      </w:r>
    </w:p>
    <w:p w:rsidR="006F0820" w:rsidRDefault="006F0820" w:rsidP="006F0820">
      <w:r>
        <w:t xml:space="preserve">    </w:t>
      </w:r>
      <w:proofErr w:type="gramStart"/>
      <w:r>
        <w:t>Phase(</w:t>
      </w:r>
      <w:proofErr w:type="gramEnd"/>
      <w:r>
        <w:t>"Wall 46 TPQ")</w:t>
      </w:r>
    </w:p>
    <w:p w:rsidR="006F0820" w:rsidRDefault="006F0820" w:rsidP="006F0820">
      <w:r>
        <w:t xml:space="preserve">    {</w:t>
      </w:r>
    </w:p>
    <w:p w:rsidR="006F0820" w:rsidRDefault="006F0820" w:rsidP="006F0820">
      <w:r>
        <w:t xml:space="preserve">     </w:t>
      </w:r>
      <w:proofErr w:type="spellStart"/>
      <w:r>
        <w:t>R_</w:t>
      </w:r>
      <w:proofErr w:type="gramStart"/>
      <w:r>
        <w:t>Date</w:t>
      </w:r>
      <w:proofErr w:type="spellEnd"/>
      <w:r>
        <w:t>(</w:t>
      </w:r>
      <w:proofErr w:type="gramEnd"/>
      <w:r>
        <w:t>"AA113192", 56, 19);</w:t>
      </w:r>
    </w:p>
    <w:p w:rsidR="006F0820" w:rsidRDefault="006F0820" w:rsidP="006F0820">
      <w:r>
        <w:t xml:space="preserve">    };</w:t>
      </w:r>
    </w:p>
    <w:p w:rsidR="006F0820" w:rsidRDefault="006F0820" w:rsidP="006F0820">
      <w:r>
        <w:t xml:space="preserve">    </w:t>
      </w:r>
      <w:proofErr w:type="gramStart"/>
      <w:r>
        <w:t>Boundary(</w:t>
      </w:r>
      <w:proofErr w:type="gramEnd"/>
      <w:r>
        <w:t>"Construction Wall 46");</w:t>
      </w:r>
    </w:p>
    <w:p w:rsidR="006F0820" w:rsidRDefault="006F0820" w:rsidP="006F0820">
      <w:r>
        <w:t xml:space="preserve">    </w:t>
      </w:r>
      <w:proofErr w:type="gramStart"/>
      <w:r>
        <w:t>Before(</w:t>
      </w:r>
      <w:proofErr w:type="gramEnd"/>
      <w:r>
        <w:t>"AD 1900")</w:t>
      </w:r>
    </w:p>
    <w:p w:rsidR="006F0820" w:rsidRDefault="006F0820" w:rsidP="006F0820">
      <w:r>
        <w:t xml:space="preserve">    {</w:t>
      </w:r>
    </w:p>
    <w:p w:rsidR="006F0820" w:rsidRDefault="006F0820" w:rsidP="006F0820">
      <w:r>
        <w:t xml:space="preserve">     </w:t>
      </w:r>
      <w:proofErr w:type="spellStart"/>
      <w:r>
        <w:t>C_</w:t>
      </w:r>
      <w:proofErr w:type="gramStart"/>
      <w:r>
        <w:t>Date</w:t>
      </w:r>
      <w:proofErr w:type="spellEnd"/>
      <w:r>
        <w:t>(</w:t>
      </w:r>
      <w:proofErr w:type="gramEnd"/>
      <w:r>
        <w:t>"AD 1900", 1900, 5);</w:t>
      </w:r>
    </w:p>
    <w:p w:rsidR="006F0820" w:rsidRDefault="006F0820" w:rsidP="006F0820">
      <w:r>
        <w:t xml:space="preserve">    };</w:t>
      </w:r>
    </w:p>
    <w:p w:rsidR="006F0820" w:rsidRDefault="006F0820" w:rsidP="006F0820">
      <w:r>
        <w:t xml:space="preserve">   };</w:t>
      </w:r>
    </w:p>
    <w:p w:rsidR="006F0820" w:rsidRDefault="006F0820" w:rsidP="006F0820">
      <w:r>
        <w:t xml:space="preserve">   </w:t>
      </w:r>
      <w:proofErr w:type="gramStart"/>
      <w:r>
        <w:t>Sequence(</w:t>
      </w:r>
      <w:proofErr w:type="gramEnd"/>
      <w:r>
        <w:t>Wall 78)</w:t>
      </w:r>
    </w:p>
    <w:p w:rsidR="006F0820" w:rsidRDefault="006F0820" w:rsidP="006F0820">
      <w:r>
        <w:t xml:space="preserve">   {</w:t>
      </w:r>
    </w:p>
    <w:p w:rsidR="006F0820" w:rsidRDefault="006F0820" w:rsidP="006F0820">
      <w:r>
        <w:t xml:space="preserve">    </w:t>
      </w:r>
      <w:proofErr w:type="gramStart"/>
      <w:r>
        <w:t>Boundary(</w:t>
      </w:r>
      <w:proofErr w:type="gramEnd"/>
      <w:r>
        <w:t>"Wall 78 Start");</w:t>
      </w:r>
    </w:p>
    <w:p w:rsidR="006F0820" w:rsidRDefault="006F0820" w:rsidP="006F0820">
      <w:r>
        <w:t xml:space="preserve">    </w:t>
      </w:r>
      <w:proofErr w:type="gramStart"/>
      <w:r>
        <w:t>Phase(</w:t>
      </w:r>
      <w:proofErr w:type="gramEnd"/>
      <w:r>
        <w:t>"Wall 78 TPQ")</w:t>
      </w:r>
    </w:p>
    <w:p w:rsidR="006F0820" w:rsidRDefault="006F0820" w:rsidP="006F0820">
      <w:r>
        <w:t xml:space="preserve">    {</w:t>
      </w:r>
    </w:p>
    <w:p w:rsidR="006F0820" w:rsidRDefault="006F0820" w:rsidP="006F0820">
      <w:r>
        <w:t xml:space="preserve">     </w:t>
      </w:r>
      <w:proofErr w:type="spellStart"/>
      <w:r>
        <w:t>R_</w:t>
      </w:r>
      <w:proofErr w:type="gramStart"/>
      <w:r>
        <w:t>Date</w:t>
      </w:r>
      <w:proofErr w:type="spellEnd"/>
      <w:r>
        <w:t>(</w:t>
      </w:r>
      <w:proofErr w:type="gramEnd"/>
      <w:r>
        <w:t>"UGAMS43797", 190, 20);</w:t>
      </w:r>
    </w:p>
    <w:p w:rsidR="006F0820" w:rsidRDefault="006F0820" w:rsidP="006F0820">
      <w:r>
        <w:t xml:space="preserve">    };</w:t>
      </w:r>
    </w:p>
    <w:p w:rsidR="006F0820" w:rsidRDefault="006F0820" w:rsidP="006F0820">
      <w:r>
        <w:t xml:space="preserve">    </w:t>
      </w:r>
      <w:proofErr w:type="gramStart"/>
      <w:r>
        <w:t>Boundary(</w:t>
      </w:r>
      <w:proofErr w:type="gramEnd"/>
      <w:r>
        <w:t>"Construction Wall 78");</w:t>
      </w:r>
    </w:p>
    <w:p w:rsidR="006F0820" w:rsidRDefault="006F0820" w:rsidP="006F0820">
      <w:r>
        <w:t xml:space="preserve">    </w:t>
      </w:r>
      <w:proofErr w:type="gramStart"/>
      <w:r>
        <w:t>Before(</w:t>
      </w:r>
      <w:proofErr w:type="gramEnd"/>
      <w:r>
        <w:t>"AD 1900")</w:t>
      </w:r>
    </w:p>
    <w:p w:rsidR="006F0820" w:rsidRDefault="006F0820" w:rsidP="006F0820">
      <w:r>
        <w:t xml:space="preserve">    {</w:t>
      </w:r>
    </w:p>
    <w:p w:rsidR="006F0820" w:rsidRDefault="006F0820" w:rsidP="006F0820">
      <w:r>
        <w:t xml:space="preserve">     </w:t>
      </w:r>
      <w:proofErr w:type="spellStart"/>
      <w:r>
        <w:t>C_</w:t>
      </w:r>
      <w:proofErr w:type="gramStart"/>
      <w:r>
        <w:t>Date</w:t>
      </w:r>
      <w:proofErr w:type="spellEnd"/>
      <w:r>
        <w:t>(</w:t>
      </w:r>
      <w:proofErr w:type="gramEnd"/>
      <w:r>
        <w:t>"AD 1900", 1900, 5);</w:t>
      </w:r>
    </w:p>
    <w:p w:rsidR="006F0820" w:rsidRDefault="006F0820" w:rsidP="006F0820">
      <w:r>
        <w:t xml:space="preserve">    };</w:t>
      </w:r>
    </w:p>
    <w:p w:rsidR="006F0820" w:rsidRDefault="006F0820" w:rsidP="006F0820">
      <w:r>
        <w:t xml:space="preserve">   };</w:t>
      </w:r>
    </w:p>
    <w:p w:rsidR="006F0820" w:rsidRDefault="006F0820" w:rsidP="006F0820">
      <w:r>
        <w:lastRenderedPageBreak/>
        <w:t xml:space="preserve">   </w:t>
      </w:r>
      <w:proofErr w:type="gramStart"/>
      <w:r>
        <w:t>Sequence(</w:t>
      </w:r>
      <w:proofErr w:type="gramEnd"/>
      <w:r>
        <w:t>"Wall 2 Single Segment")</w:t>
      </w:r>
    </w:p>
    <w:p w:rsidR="006F0820" w:rsidRDefault="006F0820" w:rsidP="006F0820">
      <w:r>
        <w:t xml:space="preserve">   {</w:t>
      </w:r>
    </w:p>
    <w:p w:rsidR="006F0820" w:rsidRDefault="006F0820" w:rsidP="006F0820">
      <w:r>
        <w:t xml:space="preserve">    </w:t>
      </w:r>
      <w:proofErr w:type="gramStart"/>
      <w:r>
        <w:t>Boundary(</w:t>
      </w:r>
      <w:proofErr w:type="gramEnd"/>
      <w:r>
        <w:t>"Wall 2 Single Segment Start");</w:t>
      </w:r>
    </w:p>
    <w:p w:rsidR="006F0820" w:rsidRDefault="006F0820" w:rsidP="006F0820">
      <w:r>
        <w:t xml:space="preserve">    </w:t>
      </w:r>
      <w:proofErr w:type="gramStart"/>
      <w:r>
        <w:t>Phase(</w:t>
      </w:r>
      <w:proofErr w:type="gramEnd"/>
      <w:r>
        <w:t>"Wall 2 Single Segment TPQ")</w:t>
      </w:r>
    </w:p>
    <w:p w:rsidR="006F0820" w:rsidRDefault="006F0820" w:rsidP="006F0820">
      <w:r>
        <w:t xml:space="preserve">    {</w:t>
      </w:r>
    </w:p>
    <w:p w:rsidR="006F0820" w:rsidRDefault="006F0820" w:rsidP="006F0820">
      <w:r>
        <w:t xml:space="preserve">     </w:t>
      </w:r>
      <w:proofErr w:type="spellStart"/>
      <w:r>
        <w:t>R_</w:t>
      </w:r>
      <w:proofErr w:type="gramStart"/>
      <w:r>
        <w:t>Date</w:t>
      </w:r>
      <w:proofErr w:type="spellEnd"/>
      <w:r>
        <w:t>(</w:t>
      </w:r>
      <w:proofErr w:type="gramEnd"/>
      <w:r>
        <w:t>"UGAMS43807", 70, 20);</w:t>
      </w:r>
    </w:p>
    <w:p w:rsidR="006F0820" w:rsidRDefault="006F0820" w:rsidP="006F0820">
      <w:r>
        <w:t xml:space="preserve">    };</w:t>
      </w:r>
    </w:p>
    <w:p w:rsidR="006F0820" w:rsidRDefault="006F0820" w:rsidP="006F0820">
      <w:r>
        <w:t xml:space="preserve">    </w:t>
      </w:r>
      <w:proofErr w:type="gramStart"/>
      <w:r>
        <w:t>Boundary(</w:t>
      </w:r>
      <w:proofErr w:type="gramEnd"/>
      <w:r>
        <w:t>"Wall 2 Single Segment Construction");</w:t>
      </w:r>
    </w:p>
    <w:p w:rsidR="006F0820" w:rsidRDefault="006F0820" w:rsidP="006F0820">
      <w:r>
        <w:t xml:space="preserve">    </w:t>
      </w:r>
      <w:proofErr w:type="gramStart"/>
      <w:r>
        <w:t>Before(</w:t>
      </w:r>
      <w:proofErr w:type="gramEnd"/>
      <w:r>
        <w:t>"AD 1900")</w:t>
      </w:r>
    </w:p>
    <w:p w:rsidR="006F0820" w:rsidRDefault="006F0820" w:rsidP="006F0820">
      <w:r>
        <w:t xml:space="preserve">    {</w:t>
      </w:r>
    </w:p>
    <w:p w:rsidR="006F0820" w:rsidRDefault="006F0820" w:rsidP="006F0820">
      <w:r>
        <w:t xml:space="preserve">     </w:t>
      </w:r>
      <w:proofErr w:type="spellStart"/>
      <w:r>
        <w:t>C_</w:t>
      </w:r>
      <w:proofErr w:type="gramStart"/>
      <w:r>
        <w:t>Date</w:t>
      </w:r>
      <w:proofErr w:type="spellEnd"/>
      <w:r>
        <w:t>(</w:t>
      </w:r>
      <w:proofErr w:type="gramEnd"/>
      <w:r>
        <w:t>"AD 1900", 1900, 5);</w:t>
      </w:r>
    </w:p>
    <w:p w:rsidR="006F0820" w:rsidRDefault="006F0820" w:rsidP="006F0820">
      <w:r>
        <w:t xml:space="preserve">    };</w:t>
      </w:r>
    </w:p>
    <w:p w:rsidR="006F0820" w:rsidRDefault="006F0820" w:rsidP="006F0820">
      <w:r>
        <w:t xml:space="preserve">   };</w:t>
      </w:r>
    </w:p>
    <w:p w:rsidR="006F0820" w:rsidRDefault="006F0820" w:rsidP="006F0820">
      <w:r>
        <w:t xml:space="preserve">   </w:t>
      </w:r>
      <w:proofErr w:type="gramStart"/>
      <w:r>
        <w:t>Sequence(</w:t>
      </w:r>
      <w:proofErr w:type="gramEnd"/>
      <w:r>
        <w:t>"Wall 93")</w:t>
      </w:r>
    </w:p>
    <w:p w:rsidR="006F0820" w:rsidRDefault="006F0820" w:rsidP="006F0820">
      <w:r>
        <w:t xml:space="preserve">   {</w:t>
      </w:r>
    </w:p>
    <w:p w:rsidR="006F0820" w:rsidRDefault="006F0820" w:rsidP="006F0820">
      <w:r>
        <w:t xml:space="preserve">    </w:t>
      </w:r>
      <w:proofErr w:type="gramStart"/>
      <w:r>
        <w:t>Boundary(</w:t>
      </w:r>
      <w:proofErr w:type="gramEnd"/>
      <w:r>
        <w:t>"Wall 93 Start");</w:t>
      </w:r>
    </w:p>
    <w:p w:rsidR="006F0820" w:rsidRDefault="006F0820" w:rsidP="006F0820">
      <w:r>
        <w:t xml:space="preserve">    </w:t>
      </w:r>
      <w:proofErr w:type="gramStart"/>
      <w:r>
        <w:t>Phase(</w:t>
      </w:r>
      <w:proofErr w:type="gramEnd"/>
      <w:r>
        <w:t>"Wall 93 TPQ")</w:t>
      </w:r>
    </w:p>
    <w:p w:rsidR="006F0820" w:rsidRDefault="006F0820" w:rsidP="006F0820">
      <w:r>
        <w:t xml:space="preserve">    {</w:t>
      </w:r>
    </w:p>
    <w:p w:rsidR="006F0820" w:rsidRDefault="006F0820" w:rsidP="006F0820">
      <w:r>
        <w:t xml:space="preserve">     </w:t>
      </w:r>
      <w:proofErr w:type="spellStart"/>
      <w:r>
        <w:t>R_</w:t>
      </w:r>
      <w:proofErr w:type="gramStart"/>
      <w:r>
        <w:t>Date</w:t>
      </w:r>
      <w:proofErr w:type="spellEnd"/>
      <w:r>
        <w:t>(</w:t>
      </w:r>
      <w:proofErr w:type="gramEnd"/>
      <w:r>
        <w:t>"UGAMS-43808", 100, 20);</w:t>
      </w:r>
    </w:p>
    <w:p w:rsidR="006F0820" w:rsidRDefault="006F0820" w:rsidP="006F0820">
      <w:r>
        <w:t xml:space="preserve">    };</w:t>
      </w:r>
    </w:p>
    <w:p w:rsidR="006F0820" w:rsidRDefault="006F0820" w:rsidP="006F0820">
      <w:r>
        <w:t xml:space="preserve">    </w:t>
      </w:r>
      <w:proofErr w:type="gramStart"/>
      <w:r>
        <w:t>Boundary(</w:t>
      </w:r>
      <w:proofErr w:type="gramEnd"/>
      <w:r>
        <w:t>"Construction Wall 93");</w:t>
      </w:r>
    </w:p>
    <w:p w:rsidR="006F0820" w:rsidRDefault="006F0820" w:rsidP="006F0820">
      <w:r>
        <w:t xml:space="preserve">    </w:t>
      </w:r>
      <w:proofErr w:type="gramStart"/>
      <w:r>
        <w:t>Before(</w:t>
      </w:r>
      <w:proofErr w:type="gramEnd"/>
      <w:r>
        <w:t>"AD 1900")</w:t>
      </w:r>
    </w:p>
    <w:p w:rsidR="006F0820" w:rsidRDefault="006F0820" w:rsidP="006F0820">
      <w:r>
        <w:t xml:space="preserve">    {</w:t>
      </w:r>
    </w:p>
    <w:p w:rsidR="006F0820" w:rsidRDefault="006F0820" w:rsidP="006F0820">
      <w:r>
        <w:t xml:space="preserve">     </w:t>
      </w:r>
      <w:proofErr w:type="spellStart"/>
      <w:r>
        <w:t>C_</w:t>
      </w:r>
      <w:proofErr w:type="gramStart"/>
      <w:r>
        <w:t>Date</w:t>
      </w:r>
      <w:proofErr w:type="spellEnd"/>
      <w:r>
        <w:t>(</w:t>
      </w:r>
      <w:proofErr w:type="gramEnd"/>
      <w:r>
        <w:t>1900, 5);</w:t>
      </w:r>
    </w:p>
    <w:p w:rsidR="006F0820" w:rsidRDefault="006F0820" w:rsidP="006F0820">
      <w:r>
        <w:t xml:space="preserve">    };</w:t>
      </w:r>
    </w:p>
    <w:p w:rsidR="006F0820" w:rsidRDefault="006F0820" w:rsidP="006F0820">
      <w:r>
        <w:t xml:space="preserve">   };</w:t>
      </w:r>
    </w:p>
    <w:p w:rsidR="006F0820" w:rsidRDefault="006F0820" w:rsidP="006F0820">
      <w:r>
        <w:t xml:space="preserve">  };</w:t>
      </w:r>
    </w:p>
    <w:p w:rsidR="00400F18" w:rsidRDefault="006F0820" w:rsidP="006F0820">
      <w:r>
        <w:t xml:space="preserve"> };</w:t>
      </w:r>
      <w:bookmarkStart w:id="0" w:name="_GoBack"/>
      <w:bookmarkEnd w:id="0"/>
    </w:p>
    <w:sectPr w:rsidR="00400F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jYyBpImlqZGlko6SsGpxcWZ+XkgBYa1ANx/incsAAAA"/>
  </w:docVars>
  <w:rsids>
    <w:rsidRoot w:val="006F0820"/>
    <w:rsid w:val="00400F18"/>
    <w:rsid w:val="006F0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6A86F62-68A4-40F8-B0FA-DFBF2335F2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h Quintus</dc:creator>
  <cp:keywords/>
  <dc:description/>
  <cp:lastModifiedBy>Seth Quintus</cp:lastModifiedBy>
  <cp:revision>1</cp:revision>
  <dcterms:created xsi:type="dcterms:W3CDTF">2020-02-26T20:40:00Z</dcterms:created>
  <dcterms:modified xsi:type="dcterms:W3CDTF">2020-02-26T20:40:00Z</dcterms:modified>
</cp:coreProperties>
</file>